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2914F" w14:textId="77777777" w:rsidR="00C95808" w:rsidRDefault="00C95808"/>
    <w:p w14:paraId="29D0FF64" w14:textId="2C23FF60" w:rsidR="00721890" w:rsidRDefault="00721890" w:rsidP="00721890">
      <w:pPr>
        <w:pStyle w:val="Heading1"/>
      </w:pPr>
      <w:r w:rsidRPr="00721890">
        <w:t>Variable Measurement Scale</w:t>
      </w:r>
      <w:r>
        <w:t>?</w:t>
      </w:r>
    </w:p>
    <w:p w14:paraId="61D25644" w14:textId="77777777" w:rsidR="00721890" w:rsidRDefault="00721890" w:rsidP="00721890"/>
    <w:p w14:paraId="7E61A065" w14:textId="19C9B176" w:rsidR="00721890" w:rsidRDefault="00721890" w:rsidP="00721890">
      <w:r>
        <w:t xml:space="preserve">4 Different types of </w:t>
      </w:r>
      <w:r w:rsidR="00713130">
        <w:t>measured variables.</w:t>
      </w:r>
    </w:p>
    <w:p w14:paraId="325BBF3B" w14:textId="65CBF60F" w:rsidR="00713130" w:rsidRDefault="00713130" w:rsidP="00721890">
      <w:r>
        <w:t xml:space="preserve">1 Nominal </w:t>
      </w:r>
      <w:r w:rsidR="000E4130">
        <w:t>2 Ordinal 3 Interval 4 Ratio</w:t>
      </w:r>
    </w:p>
    <w:p w14:paraId="3BD2239D" w14:textId="2843B96F" w:rsidR="000E4130" w:rsidRDefault="00BE4CA9" w:rsidP="00721890">
      <w:r>
        <w:t xml:space="preserve">1 Nominal data </w:t>
      </w:r>
      <w:r w:rsidR="00D255E5">
        <w:t>{Categorical</w:t>
      </w:r>
      <w:r>
        <w:t xml:space="preserve"> </w:t>
      </w:r>
      <w:r w:rsidR="00D255E5">
        <w:t xml:space="preserve">data} – Classes </w:t>
      </w:r>
    </w:p>
    <w:p w14:paraId="74076292" w14:textId="32DBF0DA" w:rsidR="00D255E5" w:rsidRDefault="00D255E5" w:rsidP="00721890">
      <w:r>
        <w:tab/>
        <w:t xml:space="preserve">E.g., </w:t>
      </w:r>
    </w:p>
    <w:p w14:paraId="2205865C" w14:textId="77777777" w:rsidR="009218E7" w:rsidRDefault="00D255E5" w:rsidP="00721890">
      <w:r>
        <w:tab/>
      </w:r>
      <w:r w:rsidR="009218E7">
        <w:t>Colours, Gender, Type</w:t>
      </w:r>
    </w:p>
    <w:p w14:paraId="11A2397F" w14:textId="77777777" w:rsidR="009218E7" w:rsidRDefault="009218E7" w:rsidP="00721890">
      <w:r>
        <w:t>2 Ordinal data</w:t>
      </w:r>
    </w:p>
    <w:p w14:paraId="5C5865A7" w14:textId="49B7D7D3" w:rsidR="00484294" w:rsidRDefault="00CE68F4" w:rsidP="00721890">
      <w:r>
        <w:t xml:space="preserve"> Order of data matters, Value </w:t>
      </w:r>
      <w:r w:rsidR="00484294">
        <w:t>doesn’t</w:t>
      </w:r>
      <w:r>
        <w:t>’</w:t>
      </w:r>
      <w:r w:rsidR="00484294">
        <w:t xml:space="preserve">, </w:t>
      </w:r>
    </w:p>
    <w:p w14:paraId="176F1766" w14:textId="11E4F558" w:rsidR="00D255E5" w:rsidRDefault="00484294" w:rsidP="00721890">
      <w:r>
        <w:tab/>
        <w:t xml:space="preserve">5 Students Marks </w:t>
      </w:r>
      <w:r>
        <w:tab/>
      </w:r>
      <w:r>
        <w:tab/>
        <w:t>Rank</w:t>
      </w:r>
      <w:r w:rsidR="009218E7">
        <w:t xml:space="preserve"> </w:t>
      </w:r>
    </w:p>
    <w:p w14:paraId="0B59621D" w14:textId="26538BDF" w:rsidR="005B5F00" w:rsidRDefault="004B4F29" w:rsidP="0072189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29B0AB" wp14:editId="722F5EFD">
                <wp:simplePos x="0" y="0"/>
                <wp:positionH relativeFrom="column">
                  <wp:posOffset>2822331</wp:posOffset>
                </wp:positionH>
                <wp:positionV relativeFrom="paragraph">
                  <wp:posOffset>23642</wp:posOffset>
                </wp:positionV>
                <wp:extent cx="307731" cy="1248507"/>
                <wp:effectExtent l="0" t="0" r="16510" b="27940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731" cy="1248507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4B21B5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222.25pt;margin-top:1.85pt;width:24.25pt;height:98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" adj="444" strokecolor="#4472c4 [3204]" strokeweight=".5pt">
                <v:stroke joinstyle="miter"/>
              </v:shape>
            </w:pict>
          </mc:Fallback>
        </mc:AlternateContent>
      </w:r>
      <w:r w:rsidR="005B5F00">
        <w:tab/>
        <w:t>100</w:t>
      </w:r>
      <w:r w:rsidR="005B5F00">
        <w:tab/>
      </w:r>
      <w:r w:rsidR="005B5F00">
        <w:tab/>
      </w:r>
      <w:r w:rsidR="005B5F00">
        <w:tab/>
      </w:r>
      <w:r w:rsidR="005B5F00">
        <w:tab/>
        <w:t>1</w:t>
      </w:r>
    </w:p>
    <w:p w14:paraId="06CCC65E" w14:textId="181E2E95" w:rsidR="00D255E5" w:rsidRDefault="005B5F00" w:rsidP="00721890">
      <w:r>
        <w:tab/>
        <w:t>96</w:t>
      </w:r>
      <w:r>
        <w:tab/>
      </w:r>
      <w:r>
        <w:tab/>
      </w:r>
      <w:r>
        <w:tab/>
      </w:r>
      <w:r>
        <w:tab/>
        <w:t>2</w:t>
      </w:r>
    </w:p>
    <w:p w14:paraId="328740E1" w14:textId="46AFF095" w:rsidR="005B5F00" w:rsidRDefault="005B5F00" w:rsidP="004B4F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095"/>
        </w:tabs>
      </w:pPr>
      <w:r>
        <w:tab/>
      </w:r>
      <w:r w:rsidR="004B4F29">
        <w:t xml:space="preserve">57 </w:t>
      </w:r>
      <w:r w:rsidR="004B4F29">
        <w:tab/>
      </w:r>
      <w:r w:rsidR="004B4F29">
        <w:tab/>
      </w:r>
      <w:r w:rsidR="004B4F29">
        <w:tab/>
      </w:r>
      <w:r w:rsidR="004B4F29">
        <w:tab/>
        <w:t>4</w:t>
      </w:r>
      <w:r w:rsidR="004B4F29">
        <w:tab/>
      </w:r>
      <w:r w:rsidR="004B4F29">
        <w:tab/>
        <w:t>Or</w:t>
      </w:r>
      <w:r w:rsidR="000A569C">
        <w:t>dinal Data</w:t>
      </w:r>
    </w:p>
    <w:p w14:paraId="334584DF" w14:textId="79BC891A" w:rsidR="004B4F29" w:rsidRDefault="004B4F29" w:rsidP="00721890">
      <w:r>
        <w:tab/>
        <w:t xml:space="preserve">85 </w:t>
      </w:r>
      <w:r>
        <w:tab/>
      </w:r>
      <w:r>
        <w:tab/>
      </w:r>
      <w:r>
        <w:tab/>
      </w:r>
      <w:r>
        <w:tab/>
        <w:t>3</w:t>
      </w:r>
    </w:p>
    <w:p w14:paraId="70E6434A" w14:textId="42A5C15E" w:rsidR="004B4F29" w:rsidRDefault="004B4F29" w:rsidP="00721890">
      <w:r>
        <w:tab/>
        <w:t>44</w:t>
      </w:r>
      <w:r>
        <w:tab/>
      </w:r>
      <w:r>
        <w:tab/>
      </w:r>
      <w:r>
        <w:tab/>
      </w:r>
      <w:r>
        <w:tab/>
        <w:t>5</w:t>
      </w:r>
    </w:p>
    <w:p w14:paraId="21DE5D15" w14:textId="77777777" w:rsidR="000A569C" w:rsidRDefault="000A569C" w:rsidP="00721890"/>
    <w:p w14:paraId="7056EB52" w14:textId="7F556995" w:rsidR="000A569C" w:rsidRDefault="000A569C" w:rsidP="00721890">
      <w:r>
        <w:t>3 In</w:t>
      </w:r>
      <w:r w:rsidR="00113091">
        <w:t>terval -&gt; order matters, values also matter</w:t>
      </w:r>
      <w:r w:rsidR="005D53C5">
        <w:t xml:space="preserve">, </w:t>
      </w:r>
      <w:r w:rsidR="002D3F29">
        <w:t>natural Zero is not present.</w:t>
      </w:r>
    </w:p>
    <w:p w14:paraId="0FF62EAC" w14:textId="6905967E" w:rsidR="006F08E7" w:rsidRDefault="002D3F29" w:rsidP="00721890">
      <w:r>
        <w:tab/>
      </w:r>
      <w:r w:rsidR="006F08E7">
        <w:t>Temperatures</w:t>
      </w:r>
      <w:r w:rsidR="00170DF6">
        <w:t xml:space="preserve"> </w:t>
      </w:r>
      <w:r w:rsidR="0058618C">
        <w:t>–</w:t>
      </w:r>
      <w:r w:rsidR="00170DF6">
        <w:t xml:space="preserve"> </w:t>
      </w:r>
      <w:r w:rsidR="0058618C">
        <w:t xml:space="preserve">Fahrenheits </w:t>
      </w:r>
      <w:r w:rsidR="00F525E5">
        <w:t>– 70-80; 80-90; 90-100</w:t>
      </w:r>
    </w:p>
    <w:p w14:paraId="28F396E3" w14:textId="1BB1B902" w:rsidR="00182825" w:rsidRDefault="00182825" w:rsidP="00721890">
      <w:r>
        <w:tab/>
        <w:t>Here “0” has no sense.</w:t>
      </w:r>
    </w:p>
    <w:p w14:paraId="2F2D4ADF" w14:textId="153E9259" w:rsidR="00182825" w:rsidRDefault="00182825" w:rsidP="00721890">
      <w:r>
        <w:t xml:space="preserve">4 Ratio data </w:t>
      </w:r>
      <w:r w:rsidR="000E5E48">
        <w:t>(Assignment)</w:t>
      </w:r>
    </w:p>
    <w:p w14:paraId="6F38C1B2" w14:textId="788CEC6F" w:rsidR="000E5E48" w:rsidRDefault="000E5E48" w:rsidP="00721890">
      <w:r>
        <w:tab/>
      </w:r>
      <w:r w:rsidR="00020815">
        <w:t>Frequency Distribution.</w:t>
      </w:r>
    </w:p>
    <w:p w14:paraId="204DCD4E" w14:textId="68B2C531" w:rsidR="00020815" w:rsidRDefault="00AD11DA" w:rsidP="00721890">
      <w:r>
        <w:tab/>
        <w:t xml:space="preserve">Sample dataset </w:t>
      </w:r>
      <w:r w:rsidR="00557B0A">
        <w:t>–</w:t>
      </w:r>
      <w:r>
        <w:t xml:space="preserve"> </w:t>
      </w:r>
    </w:p>
    <w:p w14:paraId="3056B7E2" w14:textId="077C2B2F" w:rsidR="00557B0A" w:rsidRDefault="00557B0A" w:rsidP="00721890">
      <w:r>
        <w:tab/>
      </w:r>
      <w:r>
        <w:tab/>
      </w:r>
      <w:r w:rsidR="00A97C1F">
        <w:t>{Rose</w:t>
      </w:r>
      <w:r>
        <w:t>, Lilly, Sunflower, Rose, Lilly</w:t>
      </w:r>
      <w:r w:rsidR="00A97C1F">
        <w:t>, Sunflower, Rose, Lilly, Lilly}</w:t>
      </w:r>
    </w:p>
    <w:p w14:paraId="0170F3E1" w14:textId="221BFAC6" w:rsidR="00A97C1F" w:rsidRDefault="00B83EF4" w:rsidP="00721890">
      <w:r>
        <w:t xml:space="preserve">Show case above data in </w:t>
      </w:r>
      <w:r w:rsidR="004114AD">
        <w:t xml:space="preserve">visualize manner in frequency </w:t>
      </w:r>
      <w:r w:rsidR="003715F0">
        <w:t>distribution.</w:t>
      </w:r>
    </w:p>
    <w:p w14:paraId="38F356A7" w14:textId="2E0EFAC9" w:rsidR="003715F0" w:rsidRDefault="003715F0" w:rsidP="00721890">
      <w:r>
        <w:t xml:space="preserve">Flower </w:t>
      </w:r>
      <w:r>
        <w:tab/>
      </w:r>
      <w:r>
        <w:tab/>
      </w:r>
      <w:r>
        <w:tab/>
        <w:t>Freq</w:t>
      </w:r>
      <w:r w:rsidR="00C432BC">
        <w:t xml:space="preserve">uency </w:t>
      </w:r>
      <w:r w:rsidR="00C432BC">
        <w:tab/>
      </w:r>
      <w:r w:rsidR="00C432BC">
        <w:tab/>
        <w:t xml:space="preserve">Cumulative Frequency </w:t>
      </w:r>
    </w:p>
    <w:p w14:paraId="57CF916D" w14:textId="232808BA" w:rsidR="003715F0" w:rsidRDefault="003715F0" w:rsidP="00721890">
      <w:r>
        <w:t xml:space="preserve">Rose </w:t>
      </w:r>
      <w:r w:rsidR="00C432BC">
        <w:tab/>
      </w:r>
      <w:r w:rsidR="00C432BC">
        <w:tab/>
      </w:r>
      <w:r w:rsidR="00C432BC">
        <w:tab/>
        <w:t>3</w:t>
      </w:r>
      <w:r w:rsidR="00C432BC">
        <w:tab/>
      </w:r>
      <w:r w:rsidR="00C432BC">
        <w:tab/>
      </w:r>
      <w:r w:rsidR="00C432BC">
        <w:tab/>
        <w:t>3</w:t>
      </w:r>
    </w:p>
    <w:p w14:paraId="20197FD8" w14:textId="60152837" w:rsidR="00C432BC" w:rsidRDefault="00234237" w:rsidP="00721890">
      <w:r>
        <w:t>Lilly</w:t>
      </w:r>
      <w:r>
        <w:tab/>
      </w:r>
      <w:r>
        <w:tab/>
      </w:r>
      <w:r>
        <w:tab/>
        <w:t>4</w:t>
      </w:r>
      <w:r>
        <w:tab/>
      </w:r>
      <w:r>
        <w:tab/>
      </w:r>
      <w:r>
        <w:tab/>
        <w:t xml:space="preserve">7 </w:t>
      </w:r>
    </w:p>
    <w:p w14:paraId="7C41377D" w14:textId="3FCF06A8" w:rsidR="00234237" w:rsidRDefault="00234237" w:rsidP="00721890">
      <w:r>
        <w:t xml:space="preserve">Sunflower </w:t>
      </w:r>
      <w:r>
        <w:tab/>
      </w:r>
      <w:r>
        <w:tab/>
        <w:t>2</w:t>
      </w:r>
      <w:r>
        <w:tab/>
      </w:r>
      <w:r>
        <w:tab/>
      </w:r>
      <w:r>
        <w:tab/>
        <w:t>9</w:t>
      </w:r>
    </w:p>
    <w:p w14:paraId="77371CA1" w14:textId="19A76BCC" w:rsidR="00BF2ED1" w:rsidRDefault="00BF2ED1" w:rsidP="00721890">
      <w:r>
        <w:t xml:space="preserve">Bar Chart, Pie Charts </w:t>
      </w:r>
      <w:r w:rsidR="00286E95">
        <w:t>good for data visualization.</w:t>
      </w:r>
    </w:p>
    <w:p w14:paraId="7B294D8A" w14:textId="77777777" w:rsidR="00286E95" w:rsidRDefault="00286E95" w:rsidP="00721890"/>
    <w:p w14:paraId="17AD3FCE" w14:textId="77777777" w:rsidR="00286E95" w:rsidRDefault="00286E95" w:rsidP="00721890"/>
    <w:p w14:paraId="7491E828" w14:textId="4DA1E679" w:rsidR="00286E95" w:rsidRDefault="00B00D22" w:rsidP="00721890">
      <w:r>
        <w:t xml:space="preserve">If variable is </w:t>
      </w:r>
      <w:r w:rsidR="001662BE">
        <w:t>discrete</w:t>
      </w:r>
      <w:r>
        <w:t xml:space="preserve"> </w:t>
      </w:r>
      <w:r w:rsidR="001662BE">
        <w:t>–</w:t>
      </w:r>
      <w:r>
        <w:t xml:space="preserve"> </w:t>
      </w:r>
      <w:r w:rsidR="001662BE">
        <w:t xml:space="preserve">Bar Chart </w:t>
      </w:r>
    </w:p>
    <w:p w14:paraId="238329D1" w14:textId="6E75514B" w:rsidR="001662BE" w:rsidRDefault="001662BE" w:rsidP="00721890">
      <w:r>
        <w:t xml:space="preserve">If variable is continuous – </w:t>
      </w:r>
      <w:r w:rsidR="00C90613">
        <w:t>Histogram.</w:t>
      </w:r>
      <w:r>
        <w:t xml:space="preserve"> </w:t>
      </w:r>
    </w:p>
    <w:p w14:paraId="758E018A" w14:textId="429F49EF" w:rsidR="00C90613" w:rsidRDefault="00C90613" w:rsidP="00721890">
      <w:r>
        <w:t>1 Bar Graphs</w:t>
      </w:r>
    </w:p>
    <w:p w14:paraId="0C426793" w14:textId="17592D35" w:rsidR="00C90613" w:rsidRDefault="00FA7F68" w:rsidP="0072189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2D1BF5" wp14:editId="63580178">
                <wp:simplePos x="0" y="0"/>
                <wp:positionH relativeFrom="column">
                  <wp:posOffset>1802423</wp:posOffset>
                </wp:positionH>
                <wp:positionV relativeFrom="paragraph">
                  <wp:posOffset>113177</wp:posOffset>
                </wp:positionV>
                <wp:extent cx="421640" cy="1424207"/>
                <wp:effectExtent l="0" t="0" r="16510" b="24130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640" cy="1424207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0B2CF4" id="_x0000_t109" coordsize="21600,21600" o:spt="109" path="m,l,21600r21600,l21600,xe">
                <v:stroke joinstyle="miter"/>
                <v:path gradientshapeok="t" o:connecttype="rect"/>
              </v:shapetype>
              <v:shape id="Flowchart: Process 5" o:spid="_x0000_s1026" type="#_x0000_t109" style="position:absolute;margin-left:141.9pt;margin-top:8.9pt;width:33.2pt;height:112.1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" fillcolor="#4472c4" strokecolor="#172c51" strokeweight="1pt"/>
            </w:pict>
          </mc:Fallback>
        </mc:AlternateContent>
      </w:r>
      <w:r w:rsidR="00293D4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F8023F" wp14:editId="310213E3">
                <wp:simplePos x="0" y="0"/>
                <wp:positionH relativeFrom="column">
                  <wp:posOffset>633046</wp:posOffset>
                </wp:positionH>
                <wp:positionV relativeFrom="paragraph">
                  <wp:posOffset>174722</wp:posOffset>
                </wp:positionV>
                <wp:extent cx="0" cy="1362807"/>
                <wp:effectExtent l="0" t="0" r="3810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628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EAA7FB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85pt,13.75pt" to="49.85pt,1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</w:p>
    <w:p w14:paraId="1EF78A81" w14:textId="73B631E9" w:rsidR="00C90613" w:rsidRDefault="00E92682" w:rsidP="000C3CF5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C00379" wp14:editId="0234C0E6">
                <wp:simplePos x="0" y="0"/>
                <wp:positionH relativeFrom="column">
                  <wp:posOffset>791308</wp:posOffset>
                </wp:positionH>
                <wp:positionV relativeFrom="paragraph">
                  <wp:posOffset>64819</wp:posOffset>
                </wp:positionV>
                <wp:extent cx="422030" cy="1186864"/>
                <wp:effectExtent l="0" t="0" r="16510" b="13335"/>
                <wp:wrapNone/>
                <wp:docPr id="4" name="Flowchart: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030" cy="1186864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85A621" id="Flowchart: Process 4" o:spid="_x0000_s1026" type="#_x0000_t109" style="position:absolute;margin-left:62.3pt;margin-top:5.1pt;width:33.25pt;height:93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" fillcolor="#4472c4 [3204]" strokecolor="#09101d [484]" strokeweight="1pt"/>
            </w:pict>
          </mc:Fallback>
        </mc:AlternateContent>
      </w:r>
      <w:r w:rsidR="000C3CF5">
        <w:t>3</w:t>
      </w:r>
    </w:p>
    <w:p w14:paraId="5E8AD6CE" w14:textId="2EAB7106" w:rsidR="001662BE" w:rsidRDefault="00FA7F68" w:rsidP="00721890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6E638F" wp14:editId="3D31D17C">
                <wp:simplePos x="0" y="0"/>
                <wp:positionH relativeFrom="margin">
                  <wp:posOffset>2822331</wp:posOffset>
                </wp:positionH>
                <wp:positionV relativeFrom="paragraph">
                  <wp:posOffset>280572</wp:posOffset>
                </wp:positionV>
                <wp:extent cx="421640" cy="685654"/>
                <wp:effectExtent l="0" t="0" r="16510" b="19685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640" cy="685654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7F9D1" id="Flowchart: Process 6" o:spid="_x0000_s1026" type="#_x0000_t109" style="position:absolute;margin-left:222.25pt;margin-top:22.1pt;width:33.2pt;height:54pt;z-index:2516664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" fillcolor="#4472c4" strokecolor="#172c51" strokeweight="1pt">
                <w10:wrap anchorx="margin"/>
              </v:shape>
            </w:pict>
          </mc:Fallback>
        </mc:AlternateContent>
      </w:r>
    </w:p>
    <w:p w14:paraId="6078A417" w14:textId="2AF907C2" w:rsidR="00A97C1F" w:rsidRDefault="000C3CF5" w:rsidP="00721890">
      <w:r>
        <w:tab/>
        <w:t>2</w:t>
      </w:r>
    </w:p>
    <w:p w14:paraId="765C6F55" w14:textId="7611E235" w:rsidR="000E5E48" w:rsidRDefault="00293D45" w:rsidP="0072189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0535EE" wp14:editId="178919B2">
                <wp:simplePos x="0" y="0"/>
                <wp:positionH relativeFrom="column">
                  <wp:posOffset>624254</wp:posOffset>
                </wp:positionH>
                <wp:positionV relativeFrom="paragraph">
                  <wp:posOffset>394531</wp:posOffset>
                </wp:positionV>
                <wp:extent cx="3367454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74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D4552E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15pt,31.05pt" to="314.3pt,3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</w:p>
    <w:p w14:paraId="52C7FE00" w14:textId="128170E3" w:rsidR="00003CB7" w:rsidRDefault="000C3CF5" w:rsidP="00003CB7">
      <w:pPr>
        <w:tabs>
          <w:tab w:val="left" w:pos="7117"/>
        </w:tabs>
      </w:pPr>
      <w:r>
        <w:t xml:space="preserve">              </w:t>
      </w:r>
      <w:r w:rsidR="00E92682">
        <w:t>1</w:t>
      </w:r>
      <w:r>
        <w:tab/>
      </w:r>
      <w:r w:rsidR="00003CB7">
        <w:tab/>
      </w:r>
    </w:p>
    <w:p w14:paraId="6F04EBC9" w14:textId="0D8EFA7D" w:rsidR="00003CB7" w:rsidRDefault="00003CB7" w:rsidP="00003CB7">
      <w:pPr>
        <w:tabs>
          <w:tab w:val="left" w:pos="7117"/>
        </w:tabs>
      </w:pPr>
      <w:r>
        <w:t xml:space="preserve">                      </w:t>
      </w:r>
      <w:r w:rsidR="000D49E0">
        <w:t xml:space="preserve">     </w:t>
      </w:r>
      <w:r>
        <w:t xml:space="preserve">Rose                </w:t>
      </w:r>
      <w:r w:rsidR="000D49E0">
        <w:t xml:space="preserve">         Lilly                   </w:t>
      </w:r>
      <w:r w:rsidR="002B69AD">
        <w:t xml:space="preserve">   </w:t>
      </w:r>
      <w:r w:rsidR="000D49E0">
        <w:t>Sunflower</w:t>
      </w:r>
    </w:p>
    <w:p w14:paraId="791AAE33" w14:textId="40B078DA" w:rsidR="00164247" w:rsidRDefault="00A33EA4" w:rsidP="00003CB7">
      <w:pPr>
        <w:tabs>
          <w:tab w:val="left" w:pos="7117"/>
        </w:tabs>
      </w:pPr>
      <w:r>
        <w:t xml:space="preserve">2 Histogram – Continuous </w:t>
      </w:r>
    </w:p>
    <w:p w14:paraId="59DD1886" w14:textId="1742D203" w:rsidR="00A33EA4" w:rsidRDefault="00A33EA4" w:rsidP="00003CB7">
      <w:pPr>
        <w:tabs>
          <w:tab w:val="left" w:pos="7117"/>
        </w:tabs>
      </w:pPr>
      <w:r>
        <w:t xml:space="preserve">Ages </w:t>
      </w:r>
      <w:r w:rsidR="00B24016">
        <w:t>{10</w:t>
      </w:r>
      <w:r w:rsidR="00C6755C">
        <w:t>,12,14,18,24,26,30,35,36,</w:t>
      </w:r>
      <w:r w:rsidR="00A36F8E">
        <w:t>37,40,41,42,43</w:t>
      </w:r>
      <w:r w:rsidR="00E57AF0">
        <w:t>,50,51}</w:t>
      </w:r>
    </w:p>
    <w:p w14:paraId="124B372F" w14:textId="2C559696" w:rsidR="00E57AF0" w:rsidRDefault="00E57AF0" w:rsidP="00003CB7">
      <w:pPr>
        <w:tabs>
          <w:tab w:val="left" w:pos="7117"/>
        </w:tabs>
      </w:pPr>
      <w:r>
        <w:t xml:space="preserve">Bins, Group – 10 </w:t>
      </w:r>
      <w:r w:rsidR="00B24016">
        <w:t>{Normally in group size is 10}</w:t>
      </w:r>
    </w:p>
    <w:p w14:paraId="1C2FF162" w14:textId="51BA3CD6" w:rsidR="00B24016" w:rsidRDefault="00B234FD" w:rsidP="00003CB7">
      <w:pPr>
        <w:tabs>
          <w:tab w:val="left" w:pos="711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8DBE6A" wp14:editId="182524E5">
                <wp:simplePos x="0" y="0"/>
                <wp:positionH relativeFrom="column">
                  <wp:posOffset>615462</wp:posOffset>
                </wp:positionH>
                <wp:positionV relativeFrom="paragraph">
                  <wp:posOffset>246331</wp:posOffset>
                </wp:positionV>
                <wp:extent cx="8792" cy="2620108"/>
                <wp:effectExtent l="0" t="0" r="29845" b="2794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792" cy="26201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559E1" id="Straight Connector 7" o:spid="_x0000_s1026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.45pt,19.4pt" to="49.15pt,2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</w:p>
    <w:p w14:paraId="240AE409" w14:textId="649305E2" w:rsidR="00BF2689" w:rsidRDefault="00394312" w:rsidP="00003CB7">
      <w:pPr>
        <w:tabs>
          <w:tab w:val="left" w:pos="711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7559E11" wp14:editId="730F5081">
                <wp:simplePos x="0" y="0"/>
                <wp:positionH relativeFrom="column">
                  <wp:posOffset>615462</wp:posOffset>
                </wp:positionH>
                <wp:positionV relativeFrom="paragraph">
                  <wp:posOffset>74881</wp:posOffset>
                </wp:positionV>
                <wp:extent cx="2760784" cy="2532185"/>
                <wp:effectExtent l="0" t="19050" r="20955" b="20955"/>
                <wp:wrapNone/>
                <wp:docPr id="19" name="Freeform: Shap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784" cy="2532185"/>
                        </a:xfrm>
                        <a:custGeom>
                          <a:avLst/>
                          <a:gdLst>
                            <a:gd name="connsiteX0" fmla="*/ 0 w 2760784"/>
                            <a:gd name="connsiteY0" fmla="*/ 2470639 h 2532185"/>
                            <a:gd name="connsiteX1" fmla="*/ 17584 w 2760784"/>
                            <a:gd name="connsiteY1" fmla="*/ 2329962 h 2532185"/>
                            <a:gd name="connsiteX2" fmla="*/ 26376 w 2760784"/>
                            <a:gd name="connsiteY2" fmla="*/ 2250831 h 2532185"/>
                            <a:gd name="connsiteX3" fmla="*/ 35169 w 2760784"/>
                            <a:gd name="connsiteY3" fmla="*/ 2206869 h 2532185"/>
                            <a:gd name="connsiteX4" fmla="*/ 43961 w 2760784"/>
                            <a:gd name="connsiteY4" fmla="*/ 2154116 h 2532185"/>
                            <a:gd name="connsiteX5" fmla="*/ 52753 w 2760784"/>
                            <a:gd name="connsiteY5" fmla="*/ 2048608 h 2532185"/>
                            <a:gd name="connsiteX6" fmla="*/ 70338 w 2760784"/>
                            <a:gd name="connsiteY6" fmla="*/ 2022231 h 2532185"/>
                            <a:gd name="connsiteX7" fmla="*/ 79130 w 2760784"/>
                            <a:gd name="connsiteY7" fmla="*/ 1987062 h 2532185"/>
                            <a:gd name="connsiteX8" fmla="*/ 114300 w 2760784"/>
                            <a:gd name="connsiteY8" fmla="*/ 1863969 h 2532185"/>
                            <a:gd name="connsiteX9" fmla="*/ 123092 w 2760784"/>
                            <a:gd name="connsiteY9" fmla="*/ 1820008 h 2532185"/>
                            <a:gd name="connsiteX10" fmla="*/ 140676 w 2760784"/>
                            <a:gd name="connsiteY10" fmla="*/ 1758462 h 2532185"/>
                            <a:gd name="connsiteX11" fmla="*/ 158261 w 2760784"/>
                            <a:gd name="connsiteY11" fmla="*/ 1714500 h 2532185"/>
                            <a:gd name="connsiteX12" fmla="*/ 175846 w 2760784"/>
                            <a:gd name="connsiteY12" fmla="*/ 1635369 h 2532185"/>
                            <a:gd name="connsiteX13" fmla="*/ 184638 w 2760784"/>
                            <a:gd name="connsiteY13" fmla="*/ 1556239 h 2532185"/>
                            <a:gd name="connsiteX14" fmla="*/ 202223 w 2760784"/>
                            <a:gd name="connsiteY14" fmla="*/ 1459523 h 2532185"/>
                            <a:gd name="connsiteX15" fmla="*/ 211015 w 2760784"/>
                            <a:gd name="connsiteY15" fmla="*/ 1397977 h 2532185"/>
                            <a:gd name="connsiteX16" fmla="*/ 219807 w 2760784"/>
                            <a:gd name="connsiteY16" fmla="*/ 1371600 h 2532185"/>
                            <a:gd name="connsiteX17" fmla="*/ 228600 w 2760784"/>
                            <a:gd name="connsiteY17" fmla="*/ 1336431 h 2532185"/>
                            <a:gd name="connsiteX18" fmla="*/ 246184 w 2760784"/>
                            <a:gd name="connsiteY18" fmla="*/ 1283677 h 2532185"/>
                            <a:gd name="connsiteX19" fmla="*/ 263769 w 2760784"/>
                            <a:gd name="connsiteY19" fmla="*/ 1204546 h 2532185"/>
                            <a:gd name="connsiteX20" fmla="*/ 272561 w 2760784"/>
                            <a:gd name="connsiteY20" fmla="*/ 1169377 h 2532185"/>
                            <a:gd name="connsiteX21" fmla="*/ 325315 w 2760784"/>
                            <a:gd name="connsiteY21" fmla="*/ 1072662 h 2532185"/>
                            <a:gd name="connsiteX22" fmla="*/ 369276 w 2760784"/>
                            <a:gd name="connsiteY22" fmla="*/ 975946 h 2532185"/>
                            <a:gd name="connsiteX23" fmla="*/ 386861 w 2760784"/>
                            <a:gd name="connsiteY23" fmla="*/ 931985 h 2532185"/>
                            <a:gd name="connsiteX24" fmla="*/ 448407 w 2760784"/>
                            <a:gd name="connsiteY24" fmla="*/ 896816 h 2532185"/>
                            <a:gd name="connsiteX25" fmla="*/ 615461 w 2760784"/>
                            <a:gd name="connsiteY25" fmla="*/ 923192 h 2532185"/>
                            <a:gd name="connsiteX26" fmla="*/ 668215 w 2760784"/>
                            <a:gd name="connsiteY26" fmla="*/ 984739 h 2532185"/>
                            <a:gd name="connsiteX27" fmla="*/ 685800 w 2760784"/>
                            <a:gd name="connsiteY27" fmla="*/ 1019908 h 2532185"/>
                            <a:gd name="connsiteX28" fmla="*/ 729761 w 2760784"/>
                            <a:gd name="connsiteY28" fmla="*/ 1072662 h 2532185"/>
                            <a:gd name="connsiteX29" fmla="*/ 764930 w 2760784"/>
                            <a:gd name="connsiteY29" fmla="*/ 1143000 h 2532185"/>
                            <a:gd name="connsiteX30" fmla="*/ 808892 w 2760784"/>
                            <a:gd name="connsiteY30" fmla="*/ 1204546 h 2532185"/>
                            <a:gd name="connsiteX31" fmla="*/ 817684 w 2760784"/>
                            <a:gd name="connsiteY31" fmla="*/ 1230923 h 2532185"/>
                            <a:gd name="connsiteX32" fmla="*/ 844061 w 2760784"/>
                            <a:gd name="connsiteY32" fmla="*/ 1257300 h 2532185"/>
                            <a:gd name="connsiteX33" fmla="*/ 870438 w 2760784"/>
                            <a:gd name="connsiteY33" fmla="*/ 1327639 h 2532185"/>
                            <a:gd name="connsiteX34" fmla="*/ 896815 w 2760784"/>
                            <a:gd name="connsiteY34" fmla="*/ 1336431 h 2532185"/>
                            <a:gd name="connsiteX35" fmla="*/ 940776 w 2760784"/>
                            <a:gd name="connsiteY35" fmla="*/ 1318846 h 2532185"/>
                            <a:gd name="connsiteX36" fmla="*/ 958361 w 2760784"/>
                            <a:gd name="connsiteY36" fmla="*/ 1292469 h 2532185"/>
                            <a:gd name="connsiteX37" fmla="*/ 1002323 w 2760784"/>
                            <a:gd name="connsiteY37" fmla="*/ 1213339 h 2532185"/>
                            <a:gd name="connsiteX38" fmla="*/ 1046284 w 2760784"/>
                            <a:gd name="connsiteY38" fmla="*/ 1107831 h 2532185"/>
                            <a:gd name="connsiteX39" fmla="*/ 1072661 w 2760784"/>
                            <a:gd name="connsiteY39" fmla="*/ 1063869 h 2532185"/>
                            <a:gd name="connsiteX40" fmla="*/ 1090246 w 2760784"/>
                            <a:gd name="connsiteY40" fmla="*/ 1019908 h 2532185"/>
                            <a:gd name="connsiteX41" fmla="*/ 1107830 w 2760784"/>
                            <a:gd name="connsiteY41" fmla="*/ 984739 h 2532185"/>
                            <a:gd name="connsiteX42" fmla="*/ 1143000 w 2760784"/>
                            <a:gd name="connsiteY42" fmla="*/ 589085 h 2532185"/>
                            <a:gd name="connsiteX43" fmla="*/ 1151792 w 2760784"/>
                            <a:gd name="connsiteY43" fmla="*/ 536331 h 2532185"/>
                            <a:gd name="connsiteX44" fmla="*/ 1169376 w 2760784"/>
                            <a:gd name="connsiteY44" fmla="*/ 413239 h 2532185"/>
                            <a:gd name="connsiteX45" fmla="*/ 1178169 w 2760784"/>
                            <a:gd name="connsiteY45" fmla="*/ 246185 h 2532185"/>
                            <a:gd name="connsiteX46" fmla="*/ 1222130 w 2760784"/>
                            <a:gd name="connsiteY46" fmla="*/ 52754 h 2532185"/>
                            <a:gd name="connsiteX47" fmla="*/ 1248507 w 2760784"/>
                            <a:gd name="connsiteY47" fmla="*/ 35169 h 2532185"/>
                            <a:gd name="connsiteX48" fmla="*/ 1283676 w 2760784"/>
                            <a:gd name="connsiteY48" fmla="*/ 17585 h 2532185"/>
                            <a:gd name="connsiteX49" fmla="*/ 1345223 w 2760784"/>
                            <a:gd name="connsiteY49" fmla="*/ 0 h 2532185"/>
                            <a:gd name="connsiteX50" fmla="*/ 1529861 w 2760784"/>
                            <a:gd name="connsiteY50" fmla="*/ 17585 h 2532185"/>
                            <a:gd name="connsiteX51" fmla="*/ 1565030 w 2760784"/>
                            <a:gd name="connsiteY51" fmla="*/ 35169 h 2532185"/>
                            <a:gd name="connsiteX52" fmla="*/ 1635369 w 2760784"/>
                            <a:gd name="connsiteY52" fmla="*/ 70339 h 2532185"/>
                            <a:gd name="connsiteX53" fmla="*/ 1688123 w 2760784"/>
                            <a:gd name="connsiteY53" fmla="*/ 149469 h 2532185"/>
                            <a:gd name="connsiteX54" fmla="*/ 1705707 w 2760784"/>
                            <a:gd name="connsiteY54" fmla="*/ 254977 h 2532185"/>
                            <a:gd name="connsiteX55" fmla="*/ 1714500 w 2760784"/>
                            <a:gd name="connsiteY55" fmla="*/ 298939 h 2532185"/>
                            <a:gd name="connsiteX56" fmla="*/ 1723292 w 2760784"/>
                            <a:gd name="connsiteY56" fmla="*/ 378069 h 2532185"/>
                            <a:gd name="connsiteX57" fmla="*/ 1732084 w 2760784"/>
                            <a:gd name="connsiteY57" fmla="*/ 1063869 h 2532185"/>
                            <a:gd name="connsiteX58" fmla="*/ 1767253 w 2760784"/>
                            <a:gd name="connsiteY58" fmla="*/ 1169377 h 2532185"/>
                            <a:gd name="connsiteX59" fmla="*/ 1802423 w 2760784"/>
                            <a:gd name="connsiteY59" fmla="*/ 1257300 h 2532185"/>
                            <a:gd name="connsiteX60" fmla="*/ 1837592 w 2760784"/>
                            <a:gd name="connsiteY60" fmla="*/ 1318846 h 2532185"/>
                            <a:gd name="connsiteX61" fmla="*/ 1863969 w 2760784"/>
                            <a:gd name="connsiteY61" fmla="*/ 1380392 h 2532185"/>
                            <a:gd name="connsiteX62" fmla="*/ 1872761 w 2760784"/>
                            <a:gd name="connsiteY62" fmla="*/ 1415562 h 2532185"/>
                            <a:gd name="connsiteX63" fmla="*/ 1916723 w 2760784"/>
                            <a:gd name="connsiteY63" fmla="*/ 1477108 h 2532185"/>
                            <a:gd name="connsiteX64" fmla="*/ 1925515 w 2760784"/>
                            <a:gd name="connsiteY64" fmla="*/ 1512277 h 2532185"/>
                            <a:gd name="connsiteX65" fmla="*/ 1960684 w 2760784"/>
                            <a:gd name="connsiteY65" fmla="*/ 1600200 h 2532185"/>
                            <a:gd name="connsiteX66" fmla="*/ 2013438 w 2760784"/>
                            <a:gd name="connsiteY66" fmla="*/ 1617785 h 2532185"/>
                            <a:gd name="connsiteX67" fmla="*/ 2057400 w 2760784"/>
                            <a:gd name="connsiteY67" fmla="*/ 1670539 h 2532185"/>
                            <a:gd name="connsiteX68" fmla="*/ 2154115 w 2760784"/>
                            <a:gd name="connsiteY68" fmla="*/ 1749669 h 2532185"/>
                            <a:gd name="connsiteX69" fmla="*/ 2426676 w 2760784"/>
                            <a:gd name="connsiteY69" fmla="*/ 2118946 h 2532185"/>
                            <a:gd name="connsiteX70" fmla="*/ 2497015 w 2760784"/>
                            <a:gd name="connsiteY70" fmla="*/ 2233246 h 2532185"/>
                            <a:gd name="connsiteX71" fmla="*/ 2514600 w 2760784"/>
                            <a:gd name="connsiteY71" fmla="*/ 2268416 h 2532185"/>
                            <a:gd name="connsiteX72" fmla="*/ 2558561 w 2760784"/>
                            <a:gd name="connsiteY72" fmla="*/ 2294792 h 2532185"/>
                            <a:gd name="connsiteX73" fmla="*/ 2620107 w 2760784"/>
                            <a:gd name="connsiteY73" fmla="*/ 2356339 h 2532185"/>
                            <a:gd name="connsiteX74" fmla="*/ 2620107 w 2760784"/>
                            <a:gd name="connsiteY74" fmla="*/ 2356339 h 2532185"/>
                            <a:gd name="connsiteX75" fmla="*/ 2655276 w 2760784"/>
                            <a:gd name="connsiteY75" fmla="*/ 2400300 h 2532185"/>
                            <a:gd name="connsiteX76" fmla="*/ 2681653 w 2760784"/>
                            <a:gd name="connsiteY76" fmla="*/ 2426677 h 2532185"/>
                            <a:gd name="connsiteX77" fmla="*/ 2699238 w 2760784"/>
                            <a:gd name="connsiteY77" fmla="*/ 2461846 h 2532185"/>
                            <a:gd name="connsiteX78" fmla="*/ 2725615 w 2760784"/>
                            <a:gd name="connsiteY78" fmla="*/ 2488223 h 2532185"/>
                            <a:gd name="connsiteX79" fmla="*/ 2760784 w 2760784"/>
                            <a:gd name="connsiteY79" fmla="*/ 2532185 h 25321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</a:cxnLst>
                          <a:rect l="l" t="t" r="r" b="b"/>
                          <a:pathLst>
                            <a:path w="2760784" h="2532185">
                              <a:moveTo>
                                <a:pt x="0" y="2470639"/>
                              </a:moveTo>
                              <a:cubicBezTo>
                                <a:pt x="5861" y="2423747"/>
                                <a:pt x="11954" y="2376883"/>
                                <a:pt x="17584" y="2329962"/>
                              </a:cubicBezTo>
                              <a:cubicBezTo>
                                <a:pt x="20746" y="2303612"/>
                                <a:pt x="22623" y="2277104"/>
                                <a:pt x="26376" y="2250831"/>
                              </a:cubicBezTo>
                              <a:cubicBezTo>
                                <a:pt x="28489" y="2236037"/>
                                <a:pt x="32496" y="2221572"/>
                                <a:pt x="35169" y="2206869"/>
                              </a:cubicBezTo>
                              <a:cubicBezTo>
                                <a:pt x="38358" y="2189330"/>
                                <a:pt x="41030" y="2171700"/>
                                <a:pt x="43961" y="2154116"/>
                              </a:cubicBezTo>
                              <a:cubicBezTo>
                                <a:pt x="46892" y="2118947"/>
                                <a:pt x="45832" y="2083214"/>
                                <a:pt x="52753" y="2048608"/>
                              </a:cubicBezTo>
                              <a:cubicBezTo>
                                <a:pt x="54825" y="2038246"/>
                                <a:pt x="66175" y="2031944"/>
                                <a:pt x="70338" y="2022231"/>
                              </a:cubicBezTo>
                              <a:cubicBezTo>
                                <a:pt x="75098" y="2011124"/>
                                <a:pt x="75896" y="1998705"/>
                                <a:pt x="79130" y="1987062"/>
                              </a:cubicBezTo>
                              <a:cubicBezTo>
                                <a:pt x="90551" y="1945946"/>
                                <a:pt x="105931" y="1905813"/>
                                <a:pt x="114300" y="1863969"/>
                              </a:cubicBezTo>
                              <a:cubicBezTo>
                                <a:pt x="117231" y="1849315"/>
                                <a:pt x="119468" y="1834506"/>
                                <a:pt x="123092" y="1820008"/>
                              </a:cubicBezTo>
                              <a:cubicBezTo>
                                <a:pt x="128267" y="1799309"/>
                                <a:pt x="133929" y="1778703"/>
                                <a:pt x="140676" y="1758462"/>
                              </a:cubicBezTo>
                              <a:cubicBezTo>
                                <a:pt x="145667" y="1743489"/>
                                <a:pt x="153925" y="1729676"/>
                                <a:pt x="158261" y="1714500"/>
                              </a:cubicBezTo>
                              <a:cubicBezTo>
                                <a:pt x="165684" y="1688519"/>
                                <a:pt x="169984" y="1661746"/>
                                <a:pt x="175846" y="1635369"/>
                              </a:cubicBezTo>
                              <a:cubicBezTo>
                                <a:pt x="178777" y="1608992"/>
                                <a:pt x="181131" y="1582545"/>
                                <a:pt x="184638" y="1556239"/>
                              </a:cubicBezTo>
                              <a:cubicBezTo>
                                <a:pt x="194414" y="1482916"/>
                                <a:pt x="191168" y="1525851"/>
                                <a:pt x="202223" y="1459523"/>
                              </a:cubicBezTo>
                              <a:cubicBezTo>
                                <a:pt x="205630" y="1439081"/>
                                <a:pt x="206951" y="1418298"/>
                                <a:pt x="211015" y="1397977"/>
                              </a:cubicBezTo>
                              <a:cubicBezTo>
                                <a:pt x="212833" y="1388889"/>
                                <a:pt x="217261" y="1380511"/>
                                <a:pt x="219807" y="1371600"/>
                              </a:cubicBezTo>
                              <a:cubicBezTo>
                                <a:pt x="223127" y="1359981"/>
                                <a:pt x="225128" y="1348005"/>
                                <a:pt x="228600" y="1336431"/>
                              </a:cubicBezTo>
                              <a:cubicBezTo>
                                <a:pt x="233926" y="1318677"/>
                                <a:pt x="242163" y="1301771"/>
                                <a:pt x="246184" y="1283677"/>
                              </a:cubicBezTo>
                              <a:cubicBezTo>
                                <a:pt x="252046" y="1257300"/>
                                <a:pt x="257693" y="1230874"/>
                                <a:pt x="263769" y="1204546"/>
                              </a:cubicBezTo>
                              <a:cubicBezTo>
                                <a:pt x="266486" y="1192772"/>
                                <a:pt x="267913" y="1180531"/>
                                <a:pt x="272561" y="1169377"/>
                              </a:cubicBezTo>
                              <a:cubicBezTo>
                                <a:pt x="331177" y="1028699"/>
                                <a:pt x="285642" y="1145395"/>
                                <a:pt x="325315" y="1072662"/>
                              </a:cubicBezTo>
                              <a:cubicBezTo>
                                <a:pt x="376099" y="979558"/>
                                <a:pt x="348140" y="1032309"/>
                                <a:pt x="369276" y="975946"/>
                              </a:cubicBezTo>
                              <a:cubicBezTo>
                                <a:pt x="374818" y="961168"/>
                                <a:pt x="377391" y="944611"/>
                                <a:pt x="386861" y="931985"/>
                              </a:cubicBezTo>
                              <a:cubicBezTo>
                                <a:pt x="404605" y="908327"/>
                                <a:pt x="423838" y="905005"/>
                                <a:pt x="448407" y="896816"/>
                              </a:cubicBezTo>
                              <a:cubicBezTo>
                                <a:pt x="500207" y="900516"/>
                                <a:pt x="566699" y="892716"/>
                                <a:pt x="615461" y="923192"/>
                              </a:cubicBezTo>
                              <a:cubicBezTo>
                                <a:pt x="630218" y="932415"/>
                                <a:pt x="660284" y="972050"/>
                                <a:pt x="668215" y="984739"/>
                              </a:cubicBezTo>
                              <a:cubicBezTo>
                                <a:pt x="675162" y="995854"/>
                                <a:pt x="678284" y="1009170"/>
                                <a:pt x="685800" y="1019908"/>
                              </a:cubicBezTo>
                              <a:cubicBezTo>
                                <a:pt x="698927" y="1038660"/>
                                <a:pt x="716298" y="1054150"/>
                                <a:pt x="729761" y="1072662"/>
                              </a:cubicBezTo>
                              <a:cubicBezTo>
                                <a:pt x="788259" y="1153097"/>
                                <a:pt x="735900" y="1084940"/>
                                <a:pt x="764930" y="1143000"/>
                              </a:cubicBezTo>
                              <a:cubicBezTo>
                                <a:pt x="771358" y="1155855"/>
                                <a:pt x="802919" y="1196582"/>
                                <a:pt x="808892" y="1204546"/>
                              </a:cubicBezTo>
                              <a:cubicBezTo>
                                <a:pt x="811823" y="1213338"/>
                                <a:pt x="812543" y="1223212"/>
                                <a:pt x="817684" y="1230923"/>
                              </a:cubicBezTo>
                              <a:cubicBezTo>
                                <a:pt x="824581" y="1241269"/>
                                <a:pt x="838500" y="1246178"/>
                                <a:pt x="844061" y="1257300"/>
                              </a:cubicBezTo>
                              <a:cubicBezTo>
                                <a:pt x="860743" y="1290664"/>
                                <a:pt x="840450" y="1303649"/>
                                <a:pt x="870438" y="1327639"/>
                              </a:cubicBezTo>
                              <a:cubicBezTo>
                                <a:pt x="877675" y="1333429"/>
                                <a:pt x="888023" y="1333500"/>
                                <a:pt x="896815" y="1336431"/>
                              </a:cubicBezTo>
                              <a:cubicBezTo>
                                <a:pt x="911469" y="1330569"/>
                                <a:pt x="927933" y="1328020"/>
                                <a:pt x="940776" y="1318846"/>
                              </a:cubicBezTo>
                              <a:cubicBezTo>
                                <a:pt x="949375" y="1312704"/>
                                <a:pt x="952760" y="1301430"/>
                                <a:pt x="958361" y="1292469"/>
                              </a:cubicBezTo>
                              <a:cubicBezTo>
                                <a:pt x="974554" y="1266561"/>
                                <a:pt x="990078" y="1241327"/>
                                <a:pt x="1002323" y="1213339"/>
                              </a:cubicBezTo>
                              <a:cubicBezTo>
                                <a:pt x="1017594" y="1178433"/>
                                <a:pt x="1026682" y="1140502"/>
                                <a:pt x="1046284" y="1107831"/>
                              </a:cubicBezTo>
                              <a:cubicBezTo>
                                <a:pt x="1055076" y="1093177"/>
                                <a:pt x="1065018" y="1079154"/>
                                <a:pt x="1072661" y="1063869"/>
                              </a:cubicBezTo>
                              <a:cubicBezTo>
                                <a:pt x="1079719" y="1049753"/>
                                <a:pt x="1083836" y="1034330"/>
                                <a:pt x="1090246" y="1019908"/>
                              </a:cubicBezTo>
                              <a:cubicBezTo>
                                <a:pt x="1095569" y="1007931"/>
                                <a:pt x="1101969" y="996462"/>
                                <a:pt x="1107830" y="984739"/>
                              </a:cubicBezTo>
                              <a:cubicBezTo>
                                <a:pt x="1148047" y="783659"/>
                                <a:pt x="1115179" y="969311"/>
                                <a:pt x="1143000" y="589085"/>
                              </a:cubicBezTo>
                              <a:cubicBezTo>
                                <a:pt x="1144301" y="571305"/>
                                <a:pt x="1149148" y="553961"/>
                                <a:pt x="1151792" y="536331"/>
                              </a:cubicBezTo>
                              <a:cubicBezTo>
                                <a:pt x="1157940" y="495342"/>
                                <a:pt x="1169376" y="413239"/>
                                <a:pt x="1169376" y="413239"/>
                              </a:cubicBezTo>
                              <a:cubicBezTo>
                                <a:pt x="1172307" y="357554"/>
                                <a:pt x="1173663" y="301764"/>
                                <a:pt x="1178169" y="246185"/>
                              </a:cubicBezTo>
                              <a:cubicBezTo>
                                <a:pt x="1185521" y="155506"/>
                                <a:pt x="1167177" y="107707"/>
                                <a:pt x="1222130" y="52754"/>
                              </a:cubicBezTo>
                              <a:cubicBezTo>
                                <a:pt x="1229602" y="45282"/>
                                <a:pt x="1239332" y="40412"/>
                                <a:pt x="1248507" y="35169"/>
                              </a:cubicBezTo>
                              <a:cubicBezTo>
                                <a:pt x="1259887" y="28666"/>
                                <a:pt x="1271629" y="22748"/>
                                <a:pt x="1283676" y="17585"/>
                              </a:cubicBezTo>
                              <a:cubicBezTo>
                                <a:pt x="1301342" y="10014"/>
                                <a:pt x="1327367" y="4464"/>
                                <a:pt x="1345223" y="0"/>
                              </a:cubicBezTo>
                              <a:cubicBezTo>
                                <a:pt x="1406769" y="5862"/>
                                <a:pt x="1468813" y="7817"/>
                                <a:pt x="1529861" y="17585"/>
                              </a:cubicBezTo>
                              <a:cubicBezTo>
                                <a:pt x="1542803" y="19656"/>
                                <a:pt x="1552983" y="30006"/>
                                <a:pt x="1565030" y="35169"/>
                              </a:cubicBezTo>
                              <a:cubicBezTo>
                                <a:pt x="1631275" y="63560"/>
                                <a:pt x="1539840" y="13022"/>
                                <a:pt x="1635369" y="70339"/>
                              </a:cubicBezTo>
                              <a:cubicBezTo>
                                <a:pt x="1653491" y="94502"/>
                                <a:pt x="1675791" y="121721"/>
                                <a:pt x="1688123" y="149469"/>
                              </a:cubicBezTo>
                              <a:cubicBezTo>
                                <a:pt x="1698523" y="172869"/>
                                <a:pt x="1703477" y="240486"/>
                                <a:pt x="1705707" y="254977"/>
                              </a:cubicBezTo>
                              <a:cubicBezTo>
                                <a:pt x="1707979" y="269747"/>
                                <a:pt x="1712387" y="284145"/>
                                <a:pt x="1714500" y="298939"/>
                              </a:cubicBezTo>
                              <a:cubicBezTo>
                                <a:pt x="1718253" y="325211"/>
                                <a:pt x="1720361" y="351692"/>
                                <a:pt x="1723292" y="378069"/>
                              </a:cubicBezTo>
                              <a:cubicBezTo>
                                <a:pt x="1726223" y="606669"/>
                                <a:pt x="1719403" y="835602"/>
                                <a:pt x="1732084" y="1063869"/>
                              </a:cubicBezTo>
                              <a:cubicBezTo>
                                <a:pt x="1734140" y="1100884"/>
                                <a:pt x="1753485" y="1134957"/>
                                <a:pt x="1767253" y="1169377"/>
                              </a:cubicBezTo>
                              <a:cubicBezTo>
                                <a:pt x="1778976" y="1198685"/>
                                <a:pt x="1784914" y="1231036"/>
                                <a:pt x="1802423" y="1257300"/>
                              </a:cubicBezTo>
                              <a:cubicBezTo>
                                <a:pt x="1827277" y="1294583"/>
                                <a:pt x="1815281" y="1274226"/>
                                <a:pt x="1837592" y="1318846"/>
                              </a:cubicBezTo>
                              <a:cubicBezTo>
                                <a:pt x="1862834" y="1419819"/>
                                <a:pt x="1827537" y="1295385"/>
                                <a:pt x="1863969" y="1380392"/>
                              </a:cubicBezTo>
                              <a:cubicBezTo>
                                <a:pt x="1868729" y="1391499"/>
                                <a:pt x="1868518" y="1404247"/>
                                <a:pt x="1872761" y="1415562"/>
                              </a:cubicBezTo>
                              <a:cubicBezTo>
                                <a:pt x="1886648" y="1452593"/>
                                <a:pt x="1889862" y="1450247"/>
                                <a:pt x="1916723" y="1477108"/>
                              </a:cubicBezTo>
                              <a:cubicBezTo>
                                <a:pt x="1919654" y="1488831"/>
                                <a:pt x="1923145" y="1500428"/>
                                <a:pt x="1925515" y="1512277"/>
                              </a:cubicBezTo>
                              <a:cubicBezTo>
                                <a:pt x="1932363" y="1546516"/>
                                <a:pt x="1927189" y="1577870"/>
                                <a:pt x="1960684" y="1600200"/>
                              </a:cubicBezTo>
                              <a:cubicBezTo>
                                <a:pt x="1976107" y="1610482"/>
                                <a:pt x="2013438" y="1617785"/>
                                <a:pt x="2013438" y="1617785"/>
                              </a:cubicBezTo>
                              <a:cubicBezTo>
                                <a:pt x="2028092" y="1635370"/>
                                <a:pt x="2040701" y="1654884"/>
                                <a:pt x="2057400" y="1670539"/>
                              </a:cubicBezTo>
                              <a:cubicBezTo>
                                <a:pt x="2087788" y="1699028"/>
                                <a:pt x="2127635" y="1717515"/>
                                <a:pt x="2154115" y="1749669"/>
                              </a:cubicBezTo>
                              <a:cubicBezTo>
                                <a:pt x="2251372" y="1867767"/>
                                <a:pt x="2346494" y="1988651"/>
                                <a:pt x="2426676" y="2118946"/>
                              </a:cubicBezTo>
                              <a:cubicBezTo>
                                <a:pt x="2450122" y="2157046"/>
                                <a:pt x="2477008" y="2193233"/>
                                <a:pt x="2497015" y="2233246"/>
                              </a:cubicBezTo>
                              <a:cubicBezTo>
                                <a:pt x="2502877" y="2244969"/>
                                <a:pt x="2505332" y="2259148"/>
                                <a:pt x="2514600" y="2268416"/>
                              </a:cubicBezTo>
                              <a:cubicBezTo>
                                <a:pt x="2526684" y="2280500"/>
                                <a:pt x="2545433" y="2283852"/>
                                <a:pt x="2558561" y="2294792"/>
                              </a:cubicBezTo>
                              <a:cubicBezTo>
                                <a:pt x="2580850" y="2313366"/>
                                <a:pt x="2599592" y="2335823"/>
                                <a:pt x="2620107" y="2356339"/>
                              </a:cubicBezTo>
                              <a:lnTo>
                                <a:pt x="2620107" y="2356339"/>
                              </a:lnTo>
                              <a:cubicBezTo>
                                <a:pt x="2631830" y="2370993"/>
                                <a:pt x="2642919" y="2386177"/>
                                <a:pt x="2655276" y="2400300"/>
                              </a:cubicBezTo>
                              <a:cubicBezTo>
                                <a:pt x="2663464" y="2409658"/>
                                <a:pt x="2674426" y="2416559"/>
                                <a:pt x="2681653" y="2426677"/>
                              </a:cubicBezTo>
                              <a:cubicBezTo>
                                <a:pt x="2689271" y="2437342"/>
                                <a:pt x="2691620" y="2451181"/>
                                <a:pt x="2699238" y="2461846"/>
                              </a:cubicBezTo>
                              <a:cubicBezTo>
                                <a:pt x="2706465" y="2471964"/>
                                <a:pt x="2717655" y="2478671"/>
                                <a:pt x="2725615" y="2488223"/>
                              </a:cubicBezTo>
                              <a:cubicBezTo>
                                <a:pt x="2781082" y="2554783"/>
                                <a:pt x="2709619" y="2481017"/>
                                <a:pt x="2760784" y="253218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B9A535" id="Freeform: Shape 19" o:spid="_x0000_s1026" style="position:absolute;margin-left:48.45pt;margin-top:5.9pt;width:217.4pt;height:199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760784,253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" path="m,2470639v5861,-46892,11954,-93756,17584,-140677c20746,2303612,22623,2277104,26376,2250831v2113,-14794,6120,-29259,8793,-43962c38358,2189330,41030,2171700,43961,2154116v2931,-35169,1871,-70902,8792,-105508c54825,2038246,66175,2031944,70338,2022231v4760,-11107,5558,-23526,8792,-35169c90551,1945946,105931,1905813,114300,1863969v2931,-14654,5168,-29463,8792,-43961c128267,1799309,133929,1778703,140676,1758462v4991,-14973,13249,-28786,17585,-43962c165684,1688519,169984,1661746,175846,1635369v2931,-26377,5285,-52824,8792,-79130c194414,1482916,191168,1525851,202223,1459523v3407,-20442,4728,-41225,8792,-61546c212833,1388889,217261,1380511,219807,1371600v3320,-11619,5321,-23595,8793,-35169c233926,1318677,242163,1301771,246184,1283677v5862,-26377,11509,-52803,17585,-79131c266486,1192772,267913,1180531,272561,1169377v58616,-140678,13081,-23982,52754,-96715c376099,979558,348140,1032309,369276,975946v5542,-14778,8115,-31335,17585,-43961c404605,908327,423838,905005,448407,896816v51800,3700,118292,-4100,167054,26376c630218,932415,660284,972050,668215,984739v6947,11115,10069,24431,17585,35169c698927,1038660,716298,1054150,729761,1072662v58498,80435,6139,12278,35169,70338c771358,1155855,802919,1196582,808892,1204546v2931,8792,3651,18666,8792,26377c824581,1241269,838500,1246178,844061,1257300v16682,33364,-3611,46349,26377,70339c877675,1333429,888023,1333500,896815,1336431v14654,-5862,31118,-8411,43961,-17585c949375,1312704,952760,1301430,958361,1292469v16193,-25908,31717,-51142,43962,-79130c1017594,1178433,1026682,1140502,1046284,1107831v8792,-14654,18734,-28677,26377,-43962c1079719,1049753,1083836,1034330,1090246,1019908v5323,-11977,11723,-23446,17584,-35169c1148047,783659,1115179,969311,1143000,589085v1301,-17780,6148,-35124,8792,-52754c1157940,495342,1169376,413239,1169376,413239v2931,-55685,4287,-111475,8793,-167054c1185521,155506,1167177,107707,1222130,52754v7472,-7472,17202,-12342,26377,-17585c1259887,28666,1271629,22748,1283676,17585,1301342,10014,1327367,4464,1345223,v61546,5862,123590,7817,184638,17585c1542803,19656,1552983,30006,1565030,35169v66245,28391,-25190,-22147,70339,35170c1653491,94502,1675791,121721,1688123,149469v10400,23400,15354,91017,17584,105508c1707979,269747,1712387,284145,1714500,298939v3753,26272,5861,52753,8792,79130c1726223,606669,1719403,835602,1732084,1063869v2056,37015,21401,71088,35169,105508c1778976,1198685,1784914,1231036,1802423,1257300v24854,37283,12858,16926,35169,61546c1862834,1419819,1827537,1295385,1863969,1380392v4760,11107,4549,23855,8792,35170c1886648,1452593,1889862,1450247,1916723,1477108v2931,11723,6422,23320,8792,35169c1932363,1546516,1927189,1577870,1960684,1600200v15423,10282,52754,17585,52754,17585c2028092,1635370,2040701,1654884,2057400,1670539v30388,28489,70235,46976,96715,79130c2251372,1867767,2346494,1988651,2426676,2118946v23446,38100,50332,74287,70339,114300c2502877,2244969,2505332,2259148,2514600,2268416v12084,12084,30833,15436,43961,26376c2580850,2313366,2599592,2335823,2620107,2356339r,c2631830,2370993,2642919,2386177,2655276,2400300v8188,9358,19150,16259,26377,26377c2689271,2437342,2691620,2451181,2699238,2461846v7227,10118,18417,16825,26377,26377c2781082,2554783,2709619,2481017,2760784,2532185e" filled="f" strokecolor="#09101d [484]" strokeweight="1pt">
                <v:stroke joinstyle="miter"/>
                <v:path arrowok="t" o:connecttype="custom" o:connectlocs="0,2470639;17584,2329962;26376,2250831;35169,2206869;43961,2154116;52753,2048608;70338,2022231;79130,1987062;114300,1863969;123092,1820008;140676,1758462;158261,1714500;175846,1635369;184638,1556239;202223,1459523;211015,1397977;219807,1371600;228600,1336431;246184,1283677;263769,1204546;272561,1169377;325315,1072662;369276,975946;386861,931985;448407,896816;615461,923192;668215,984739;685800,1019908;729761,1072662;764930,1143000;808892,1204546;817684,1230923;844061,1257300;870438,1327639;896815,1336431;940776,1318846;958361,1292469;1002323,1213339;1046284,1107831;1072661,1063869;1090246,1019908;1107830,984739;1143000,589085;1151792,536331;1169376,413239;1178169,246185;1222130,52754;1248507,35169;1283676,17585;1345223,0;1529861,17585;1565030,35169;1635369,70339;1688123,149469;1705707,254977;1714500,298939;1723292,378069;1732084,1063869;1767253,1169377;1802423,1257300;1837592,1318846;1863969,1380392;1872761,1415562;1916723,1477108;1925515,1512277;1960684,1600200;2013438,1617785;2057400,1670539;2154115,1749669;2426676,2118946;2497015,2233246;2514600,2268416;2558561,2294792;2620107,2356339;2620107,2356339;2655276,2400300;2681653,2426677;2699238,2461846;2725615,2488223;2760784,2532185" o:connectangles="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4F3CC1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F44EAE" wp14:editId="17398AD3">
                <wp:simplePos x="0" y="0"/>
                <wp:positionH relativeFrom="column">
                  <wp:posOffset>2021840</wp:posOffset>
                </wp:positionH>
                <wp:positionV relativeFrom="paragraph">
                  <wp:posOffset>58567</wp:posOffset>
                </wp:positionV>
                <wp:extent cx="334107" cy="2513867"/>
                <wp:effectExtent l="0" t="0" r="27940" b="2032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107" cy="2513867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038AA1" id="_x0000_t109" coordsize="21600,21600" o:spt="109" path="m,l,21600r21600,l21600,xe">
                <v:stroke joinstyle="miter"/>
                <v:path gradientshapeok="t" o:connecttype="rect"/>
              </v:shapetype>
              <v:shape id="Flowchart: Process 14" o:spid="_x0000_s1026" type="#_x0000_t109" style="position:absolute;margin-left:159.2pt;margin-top:4.6pt;width:26.3pt;height:197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" fillcolor="#4472c4" strokecolor="#172c51" strokeweight="1pt"/>
            </w:pict>
          </mc:Fallback>
        </mc:AlternateContent>
      </w:r>
      <w:r w:rsidR="00F805A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4E8806" wp14:editId="106EA6EC">
                <wp:simplePos x="0" y="0"/>
                <wp:positionH relativeFrom="column">
                  <wp:posOffset>1600200</wp:posOffset>
                </wp:positionH>
                <wp:positionV relativeFrom="paragraph">
                  <wp:posOffset>57297</wp:posOffset>
                </wp:positionV>
                <wp:extent cx="421640" cy="2513867"/>
                <wp:effectExtent l="0" t="0" r="16510" b="20320"/>
                <wp:wrapNone/>
                <wp:docPr id="10" name="Flowchart: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640" cy="2513867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7F3BE" id="Flowchart: Process 10" o:spid="_x0000_s1026" type="#_x0000_t109" style="position:absolute;margin-left:126pt;margin-top:4.5pt;width:33.2pt;height:197.9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" fillcolor="#4472c4" strokecolor="#172c51" strokeweight="1pt"/>
            </w:pict>
          </mc:Fallback>
        </mc:AlternateContent>
      </w:r>
      <w:r w:rsidR="00B234FD">
        <w:t xml:space="preserve">    </w:t>
      </w:r>
      <w:r w:rsidR="00BF2689">
        <w:t>5</w:t>
      </w:r>
    </w:p>
    <w:p w14:paraId="3E2EEE8E" w14:textId="633BB0B1" w:rsidR="00817E7E" w:rsidRDefault="00CB295B" w:rsidP="00003CB7">
      <w:pPr>
        <w:tabs>
          <w:tab w:val="left" w:pos="7117"/>
        </w:tabs>
      </w:pPr>
      <w:r>
        <w:t xml:space="preserve">   </w:t>
      </w:r>
    </w:p>
    <w:p w14:paraId="49F0FFDD" w14:textId="3DEB1012" w:rsidR="00B234FD" w:rsidRDefault="00A46CCA" w:rsidP="00003CB7">
      <w:pPr>
        <w:tabs>
          <w:tab w:val="left" w:pos="711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DD46AFC" wp14:editId="1B4937BD">
                <wp:simplePos x="0" y="0"/>
                <wp:positionH relativeFrom="column">
                  <wp:posOffset>2259623</wp:posOffset>
                </wp:positionH>
                <wp:positionV relativeFrom="paragraph">
                  <wp:posOffset>83673</wp:posOffset>
                </wp:positionV>
                <wp:extent cx="668215" cy="422031"/>
                <wp:effectExtent l="38100" t="0" r="17780" b="5461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8215" cy="4220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B369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177.9pt;margin-top:6.6pt;width:52.6pt;height:33.2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817E7E">
        <w:t xml:space="preserve">   </w:t>
      </w:r>
      <w:r w:rsidR="00CB295B">
        <w:t>4</w:t>
      </w:r>
      <w:r>
        <w:t xml:space="preserve">                                                                                        </w:t>
      </w:r>
      <w:r w:rsidR="00063966">
        <w:t xml:space="preserve">Kernal Density </w:t>
      </w:r>
      <w:r>
        <w:t>Estimator</w:t>
      </w:r>
    </w:p>
    <w:p w14:paraId="4F4CFF06" w14:textId="679367A3" w:rsidR="00817E7E" w:rsidRDefault="004F3CC1" w:rsidP="00003CB7">
      <w:pPr>
        <w:tabs>
          <w:tab w:val="left" w:pos="711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B04B16" wp14:editId="7F781289">
                <wp:simplePos x="0" y="0"/>
                <wp:positionH relativeFrom="column">
                  <wp:posOffset>867410</wp:posOffset>
                </wp:positionH>
                <wp:positionV relativeFrom="paragraph">
                  <wp:posOffset>71169</wp:posOffset>
                </wp:positionV>
                <wp:extent cx="421640" cy="1649534"/>
                <wp:effectExtent l="0" t="0" r="16510" b="27305"/>
                <wp:wrapNone/>
                <wp:docPr id="9" name="Flowchart: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640" cy="1649534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42B09" id="Flowchart: Process 9" o:spid="_x0000_s1026" type="#_x0000_t109" style="position:absolute;margin-left:68.3pt;margin-top:5.6pt;width:33.2pt;height:129.9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" fillcolor="#4472c4" strokecolor="#172c51" strokeweight="1pt"/>
            </w:pict>
          </mc:Fallback>
        </mc:AlternateContent>
      </w:r>
      <w:r w:rsidR="00CB295B">
        <w:t xml:space="preserve">   </w:t>
      </w:r>
    </w:p>
    <w:p w14:paraId="6751792D" w14:textId="00AB0096" w:rsidR="00B24016" w:rsidRDefault="00817E7E" w:rsidP="00003CB7">
      <w:pPr>
        <w:tabs>
          <w:tab w:val="left" w:pos="7117"/>
        </w:tabs>
      </w:pPr>
      <w:r>
        <w:t xml:space="preserve">   </w:t>
      </w:r>
      <w:r w:rsidR="00CB295B">
        <w:t>3</w:t>
      </w:r>
    </w:p>
    <w:p w14:paraId="2EB39F2E" w14:textId="1CFBBDBF" w:rsidR="00817E7E" w:rsidRDefault="00BF61CB" w:rsidP="00003CB7">
      <w:pPr>
        <w:tabs>
          <w:tab w:val="left" w:pos="711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2FD652" wp14:editId="78E35C78">
                <wp:simplePos x="0" y="0"/>
                <wp:positionH relativeFrom="column">
                  <wp:posOffset>1292616</wp:posOffset>
                </wp:positionH>
                <wp:positionV relativeFrom="paragraph">
                  <wp:posOffset>9525</wp:posOffset>
                </wp:positionV>
                <wp:extent cx="307340" cy="1130349"/>
                <wp:effectExtent l="0" t="0" r="16510" b="12700"/>
                <wp:wrapNone/>
                <wp:docPr id="17" name="Flowchart: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340" cy="1130349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78914" id="Flowchart: Process 17" o:spid="_x0000_s1026" type="#_x0000_t109" style="position:absolute;margin-left:101.8pt;margin-top:.75pt;width:24.2pt;height:89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" fillcolor="#4472c4" strokecolor="#172c51" strokeweight="1pt"/>
            </w:pict>
          </mc:Fallback>
        </mc:AlternateContent>
      </w:r>
      <w:r w:rsidR="0039680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EF07B2" wp14:editId="4913F6A7">
                <wp:simplePos x="0" y="0"/>
                <wp:positionH relativeFrom="column">
                  <wp:posOffset>2338754</wp:posOffset>
                </wp:positionH>
                <wp:positionV relativeFrom="paragraph">
                  <wp:posOffset>229382</wp:posOffset>
                </wp:positionV>
                <wp:extent cx="421640" cy="913520"/>
                <wp:effectExtent l="0" t="0" r="16510" b="2032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640" cy="913520"/>
                        </a:xfrm>
                        <a:prstGeom prst="flowChartProces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2ABC5" id="Flowchart: Process 11" o:spid="_x0000_s1026" type="#_x0000_t109" style="position:absolute;margin-left:184.15pt;margin-top:18.05pt;width:33.2pt;height:71.9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" fillcolor="#4472c4" strokecolor="#172c51" strokeweight="1pt"/>
            </w:pict>
          </mc:Fallback>
        </mc:AlternateContent>
      </w:r>
      <w:r w:rsidR="00BF268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EDD1AA" wp14:editId="36C96BD8">
                <wp:simplePos x="0" y="0"/>
                <wp:positionH relativeFrom="column">
                  <wp:posOffset>624254</wp:posOffset>
                </wp:positionH>
                <wp:positionV relativeFrom="paragraph">
                  <wp:posOffset>1142951</wp:posOffset>
                </wp:positionV>
                <wp:extent cx="4062046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620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D0C900"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15pt,90pt" to="369pt,9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CB295B">
        <w:t xml:space="preserve">   </w:t>
      </w:r>
    </w:p>
    <w:p w14:paraId="696215D4" w14:textId="2E72CD20" w:rsidR="00B24016" w:rsidRDefault="00817E7E" w:rsidP="00003CB7">
      <w:pPr>
        <w:tabs>
          <w:tab w:val="left" w:pos="7117"/>
        </w:tabs>
      </w:pPr>
      <w:r>
        <w:t xml:space="preserve">   </w:t>
      </w:r>
      <w:r w:rsidR="00CB295B">
        <w:t>2</w:t>
      </w:r>
    </w:p>
    <w:p w14:paraId="3C285C68" w14:textId="77777777" w:rsidR="00817E7E" w:rsidRDefault="00817E7E" w:rsidP="00003CB7">
      <w:pPr>
        <w:tabs>
          <w:tab w:val="left" w:pos="7117"/>
        </w:tabs>
      </w:pPr>
      <w:r>
        <w:t xml:space="preserve">   </w:t>
      </w:r>
    </w:p>
    <w:p w14:paraId="6BCEB9AC" w14:textId="7F780893" w:rsidR="00CB295B" w:rsidRDefault="00817E7E" w:rsidP="00003CB7">
      <w:pPr>
        <w:tabs>
          <w:tab w:val="left" w:pos="7117"/>
        </w:tabs>
      </w:pPr>
      <w:r>
        <w:t xml:space="preserve">   1</w:t>
      </w:r>
    </w:p>
    <w:p w14:paraId="2292956E" w14:textId="6C7B5BC0" w:rsidR="00D61604" w:rsidRDefault="00D61604" w:rsidP="00D61604">
      <w:pPr>
        <w:tabs>
          <w:tab w:val="left" w:pos="8252"/>
        </w:tabs>
      </w:pPr>
      <w:r>
        <w:tab/>
      </w:r>
    </w:p>
    <w:p w14:paraId="4C21DA60" w14:textId="5500438E" w:rsidR="00D61604" w:rsidRDefault="00D61604" w:rsidP="00D61604">
      <w:pPr>
        <w:tabs>
          <w:tab w:val="left" w:pos="8252"/>
        </w:tabs>
      </w:pPr>
      <w:r>
        <w:t xml:space="preserve">                           10      20       30       40      </w:t>
      </w:r>
      <w:r w:rsidR="009413BB">
        <w:t xml:space="preserve"> 50        60       70       80      90</w:t>
      </w:r>
    </w:p>
    <w:p w14:paraId="7EB3F7B0" w14:textId="77777777" w:rsidR="00B04892" w:rsidRDefault="00B04892" w:rsidP="00D61604">
      <w:pPr>
        <w:tabs>
          <w:tab w:val="left" w:pos="8252"/>
        </w:tabs>
      </w:pPr>
    </w:p>
    <w:p w14:paraId="6DEAA18B" w14:textId="48C398F6" w:rsidR="00B04892" w:rsidRDefault="00B04892" w:rsidP="00D61604">
      <w:pPr>
        <w:tabs>
          <w:tab w:val="left" w:pos="8252"/>
        </w:tabs>
      </w:pPr>
      <w:r>
        <w:t xml:space="preserve">What is PDF </w:t>
      </w:r>
      <w:r w:rsidR="00B628D4">
        <w:t>–</w:t>
      </w:r>
      <w:r>
        <w:t xml:space="preserve"> S</w:t>
      </w:r>
      <w:r w:rsidR="00B628D4">
        <w:t>moothing of histogram</w:t>
      </w:r>
    </w:p>
    <w:p w14:paraId="036B4D37" w14:textId="7B6AE1FE" w:rsidR="00F907BD" w:rsidRDefault="00F907BD" w:rsidP="00D61604">
      <w:pPr>
        <w:tabs>
          <w:tab w:val="left" w:pos="8252"/>
        </w:tabs>
      </w:pPr>
      <w:r>
        <w:t>BAR                                              Vs             His</w:t>
      </w:r>
      <w:r w:rsidR="00FD1B07">
        <w:t>togram</w:t>
      </w:r>
    </w:p>
    <w:p w14:paraId="3BE05800" w14:textId="44DDDAE2" w:rsidR="00FD1B07" w:rsidRDefault="00FD1B07" w:rsidP="00D61604">
      <w:pPr>
        <w:tabs>
          <w:tab w:val="left" w:pos="8252"/>
        </w:tabs>
      </w:pPr>
      <w:r>
        <w:t xml:space="preserve">Discrete                                                     Histogram </w:t>
      </w:r>
      <w:r w:rsidR="0011044F">
        <w:t>continuous</w:t>
      </w:r>
    </w:p>
    <w:p w14:paraId="4D0D41F4" w14:textId="24C28BD9" w:rsidR="00B628D4" w:rsidRPr="00D61604" w:rsidRDefault="0011044F" w:rsidP="00D61604">
      <w:pPr>
        <w:tabs>
          <w:tab w:val="left" w:pos="8252"/>
        </w:tabs>
      </w:pPr>
      <w:r>
        <w:t>Pdf: Probability density function.</w:t>
      </w:r>
    </w:p>
    <w:sectPr w:rsidR="00B628D4" w:rsidRPr="00D61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M7O0MLYwNjcwNjNR0lEKTi0uzszPAykwqgUAk9doKiwAAAA="/>
  </w:docVars>
  <w:rsids>
    <w:rsidRoot w:val="002C2E5F"/>
    <w:rsid w:val="00003CB7"/>
    <w:rsid w:val="00020815"/>
    <w:rsid w:val="00063966"/>
    <w:rsid w:val="000A569C"/>
    <w:rsid w:val="000C3CF5"/>
    <w:rsid w:val="000D49E0"/>
    <w:rsid w:val="000E4130"/>
    <w:rsid w:val="000E5E48"/>
    <w:rsid w:val="0011044F"/>
    <w:rsid w:val="00113091"/>
    <w:rsid w:val="00164247"/>
    <w:rsid w:val="001662BE"/>
    <w:rsid w:val="00170DF6"/>
    <w:rsid w:val="00182825"/>
    <w:rsid w:val="00234237"/>
    <w:rsid w:val="00286E95"/>
    <w:rsid w:val="00293D45"/>
    <w:rsid w:val="002B69AD"/>
    <w:rsid w:val="002C2E5F"/>
    <w:rsid w:val="002D3F29"/>
    <w:rsid w:val="003715F0"/>
    <w:rsid w:val="00394312"/>
    <w:rsid w:val="00396806"/>
    <w:rsid w:val="004114AD"/>
    <w:rsid w:val="00464DDC"/>
    <w:rsid w:val="00484294"/>
    <w:rsid w:val="004B4F29"/>
    <w:rsid w:val="004F3CC1"/>
    <w:rsid w:val="00557B0A"/>
    <w:rsid w:val="00577FBC"/>
    <w:rsid w:val="0058618C"/>
    <w:rsid w:val="005B5F00"/>
    <w:rsid w:val="005D53C5"/>
    <w:rsid w:val="00681DFE"/>
    <w:rsid w:val="006F08E7"/>
    <w:rsid w:val="00713130"/>
    <w:rsid w:val="00721890"/>
    <w:rsid w:val="00817E7E"/>
    <w:rsid w:val="00862BD7"/>
    <w:rsid w:val="009218E7"/>
    <w:rsid w:val="009413BB"/>
    <w:rsid w:val="00A22C9A"/>
    <w:rsid w:val="00A33EA4"/>
    <w:rsid w:val="00A36F8E"/>
    <w:rsid w:val="00A46CCA"/>
    <w:rsid w:val="00A97C1F"/>
    <w:rsid w:val="00AD11DA"/>
    <w:rsid w:val="00B00D22"/>
    <w:rsid w:val="00B04892"/>
    <w:rsid w:val="00B234FD"/>
    <w:rsid w:val="00B24016"/>
    <w:rsid w:val="00B628D4"/>
    <w:rsid w:val="00B83EF4"/>
    <w:rsid w:val="00BE4CA9"/>
    <w:rsid w:val="00BF2689"/>
    <w:rsid w:val="00BF2ED1"/>
    <w:rsid w:val="00BF61CB"/>
    <w:rsid w:val="00C432BC"/>
    <w:rsid w:val="00C6755C"/>
    <w:rsid w:val="00C90613"/>
    <w:rsid w:val="00C95808"/>
    <w:rsid w:val="00CB295B"/>
    <w:rsid w:val="00CE68F4"/>
    <w:rsid w:val="00D255E5"/>
    <w:rsid w:val="00D61604"/>
    <w:rsid w:val="00E342CB"/>
    <w:rsid w:val="00E57AF0"/>
    <w:rsid w:val="00E92682"/>
    <w:rsid w:val="00E93F2F"/>
    <w:rsid w:val="00EB6A58"/>
    <w:rsid w:val="00F525E5"/>
    <w:rsid w:val="00F805AF"/>
    <w:rsid w:val="00F907BD"/>
    <w:rsid w:val="00FA7F68"/>
    <w:rsid w:val="00FD1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15587"/>
  <w15:chartTrackingRefBased/>
  <w15:docId w15:val="{EB082D67-5157-47DA-97DD-0DAFE5C19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18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8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50</Words>
  <Characters>1427</Characters>
  <Application>Microsoft Office Word</Application>
  <DocSecurity>0</DocSecurity>
  <Lines>11</Lines>
  <Paragraphs>3</Paragraphs>
  <ScaleCrop>false</ScaleCrop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75</cp:revision>
  <dcterms:created xsi:type="dcterms:W3CDTF">2023-11-10T05:16:00Z</dcterms:created>
  <dcterms:modified xsi:type="dcterms:W3CDTF">2023-11-13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10T05:17:0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76335da3-531b-4886-a844-84096e04817a</vt:lpwstr>
  </property>
  <property fmtid="{D5CDD505-2E9C-101B-9397-08002B2CF9AE}" pid="8" name="MSIP_Label_2a3a108f-898d-4589-9ebc-7ee3b46df9b8_ContentBits">
    <vt:lpwstr>0</vt:lpwstr>
  </property>
</Properties>
</file>